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622D" w:rsidRDefault="00F522EE" w:rsidP="00933C8D">
      <w:r w:rsidRPr="00F522EE">
        <w:rPr>
          <w:noProof/>
          <w:lang w:eastAsia="en-N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256.7pt;margin-top:-15.2pt;width:270.2pt;height:31.8pt;z-index:251659264" stroked="f">
            <v:textbox>
              <w:txbxContent>
                <w:p w:rsidR="0010622D" w:rsidRPr="0010622D" w:rsidRDefault="0010622D" w:rsidP="0010622D">
                  <w:pPr>
                    <w:jc w:val="right"/>
                    <w:rPr>
                      <w:b/>
                      <w:sz w:val="36"/>
                    </w:rPr>
                  </w:pPr>
                  <w:r w:rsidRPr="0010622D">
                    <w:rPr>
                      <w:b/>
                      <w:sz w:val="36"/>
                    </w:rPr>
                    <w:t>Water Sample Management Form</w:t>
                  </w:r>
                </w:p>
              </w:txbxContent>
            </v:textbox>
          </v:shape>
        </w:pict>
      </w:r>
      <w:r w:rsidRPr="00F522EE">
        <w:rPr>
          <w:noProof/>
          <w:lang w:eastAsia="en-NZ"/>
        </w:rPr>
        <w:pict>
          <v:shape id="_x0000_s1026" type="#_x0000_t202" style="position:absolute;margin-left:256.7pt;margin-top:16.6pt;width:277.75pt;height:58.9pt;z-index:251658240" stroked="f">
            <v:textbox>
              <w:txbxContent>
                <w:p w:rsidR="00730B73" w:rsidRDefault="00730B73" w:rsidP="004E35C0">
                  <w:pPr>
                    <w:shd w:val="clear" w:color="auto" w:fill="9BBB59" w:themeFill="accent3"/>
                  </w:pPr>
                </w:p>
                <w:p w:rsidR="00933C8D" w:rsidRDefault="00730B73" w:rsidP="004E35C0">
                  <w:pPr>
                    <w:shd w:val="clear" w:color="auto" w:fill="9BBB59" w:themeFill="accent3"/>
                  </w:pPr>
                  <w:r>
                    <w:t xml:space="preserve">  </w:t>
                  </w:r>
                  <w:r w:rsidR="00933C8D">
                    <w:t>4 Victoria Street</w:t>
                  </w:r>
                  <w:r w:rsidR="00933C8D">
                    <w:tab/>
                  </w:r>
                  <w:r w:rsidR="0010622D">
                    <w:t xml:space="preserve">            </w:t>
                  </w:r>
                  <w:r>
                    <w:t xml:space="preserve">   </w:t>
                  </w:r>
                  <w:r w:rsidR="00933C8D">
                    <w:t xml:space="preserve">Email </w:t>
                  </w:r>
                  <w:hyperlink r:id="rId4" w:history="1">
                    <w:r w:rsidR="00933C8D" w:rsidRPr="00554467">
                      <w:rPr>
                        <w:rStyle w:val="Hyperlink"/>
                      </w:rPr>
                      <w:t>info@qlabs.co.nz</w:t>
                    </w:r>
                  </w:hyperlink>
                  <w:r w:rsidR="00933C8D">
                    <w:t xml:space="preserve"> </w:t>
                  </w:r>
                </w:p>
                <w:p w:rsidR="00933C8D" w:rsidRDefault="00730B73" w:rsidP="004E35C0">
                  <w:pPr>
                    <w:shd w:val="clear" w:color="auto" w:fill="9BBB59" w:themeFill="accent3"/>
                  </w:pPr>
                  <w:r>
                    <w:t xml:space="preserve">  </w:t>
                  </w:r>
                  <w:r w:rsidR="00933C8D">
                    <w:t>Waipawa 4210</w:t>
                  </w:r>
                  <w:r w:rsidR="00933C8D">
                    <w:tab/>
                  </w:r>
                  <w:r w:rsidR="00933C8D">
                    <w:tab/>
                  </w:r>
                  <w:r w:rsidR="0010622D">
                    <w:t xml:space="preserve">              </w:t>
                  </w:r>
                  <w:r>
                    <w:t xml:space="preserve"> </w:t>
                  </w:r>
                  <w:r w:rsidR="00933C8D">
                    <w:t>Phone 0800 857733</w:t>
                  </w:r>
                </w:p>
              </w:txbxContent>
            </v:textbox>
          </v:shape>
        </w:pict>
      </w:r>
      <w:r w:rsidR="00933C8D">
        <w:t xml:space="preserve">     </w:t>
      </w:r>
      <w:r w:rsidR="006E6058">
        <w:rPr>
          <w:b/>
          <w:noProof/>
          <w:sz w:val="36"/>
          <w:lang w:val="en-US"/>
        </w:rPr>
        <w:drawing>
          <wp:inline distT="0" distB="0" distL="0" distR="0">
            <wp:extent cx="1655370" cy="792256"/>
            <wp:effectExtent l="19050" t="0" r="1980" b="0"/>
            <wp:docPr id="2" name="Picture 0" descr="Qlab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abs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9460" cy="794214"/>
                    </a:xfrm>
                    <a:prstGeom prst="rect">
                      <a:avLst/>
                    </a:prstGeom>
                    <a:solidFill>
                      <a:schemeClr val="accent3">
                        <a:lumMod val="75000"/>
                      </a:schemeClr>
                    </a:solidFill>
                  </pic:spPr>
                </pic:pic>
              </a:graphicData>
            </a:graphic>
          </wp:inline>
        </w:drawing>
      </w:r>
      <w:r w:rsidR="00E21461">
        <w:tab/>
      </w:r>
      <w:r w:rsidR="00E21461">
        <w:tab/>
      </w:r>
      <w:r w:rsidR="00CA6B56">
        <w:t xml:space="preserve">             </w:t>
      </w:r>
    </w:p>
    <w:p w:rsidR="00E21461" w:rsidRPr="0010622D" w:rsidRDefault="00E21461" w:rsidP="00933C8D">
      <w:r w:rsidRPr="0010622D">
        <w:rPr>
          <w:b/>
        </w:rPr>
        <w:t>Please fill out your details and return with your sampl</w:t>
      </w:r>
      <w:r w:rsidR="00CA6B56" w:rsidRPr="0010622D">
        <w:rPr>
          <w:b/>
        </w:rPr>
        <w:t xml:space="preserve">e  </w:t>
      </w:r>
    </w:p>
    <w:tbl>
      <w:tblPr>
        <w:tblStyle w:val="TableGrid"/>
        <w:tblpPr w:leftFromText="180" w:rightFromText="180" w:vertAnchor="page" w:horzAnchor="margin" w:tblpXSpec="center" w:tblpY="2058"/>
        <w:tblW w:w="0" w:type="auto"/>
        <w:tblLook w:val="04A0"/>
      </w:tblPr>
      <w:tblGrid>
        <w:gridCol w:w="8735"/>
        <w:gridCol w:w="1337"/>
        <w:gridCol w:w="610"/>
      </w:tblGrid>
      <w:tr w:rsidR="001944C4" w:rsidTr="00C005B3">
        <w:trPr>
          <w:trHeight w:val="347"/>
        </w:trPr>
        <w:tc>
          <w:tcPr>
            <w:tcW w:w="0" w:type="auto"/>
            <w:gridSpan w:val="3"/>
          </w:tcPr>
          <w:p w:rsidR="001944C4" w:rsidRPr="00F54B76" w:rsidRDefault="001944C4" w:rsidP="001944C4">
            <w:pPr>
              <w:rPr>
                <w:b/>
                <w:sz w:val="24"/>
              </w:rPr>
            </w:pPr>
            <w:r w:rsidRPr="00F54B76">
              <w:rPr>
                <w:b/>
                <w:sz w:val="24"/>
              </w:rPr>
              <w:t>Name</w:t>
            </w:r>
          </w:p>
        </w:tc>
      </w:tr>
      <w:tr w:rsidR="009D7928" w:rsidTr="00C005B3">
        <w:trPr>
          <w:trHeight w:val="923"/>
        </w:trPr>
        <w:tc>
          <w:tcPr>
            <w:tcW w:w="0" w:type="auto"/>
            <w:gridSpan w:val="3"/>
          </w:tcPr>
          <w:p w:rsidR="009D7928" w:rsidRPr="00F54B76" w:rsidRDefault="009D7928" w:rsidP="001944C4">
            <w:pPr>
              <w:rPr>
                <w:b/>
                <w:sz w:val="24"/>
              </w:rPr>
            </w:pPr>
            <w:r w:rsidRPr="00F54B76">
              <w:rPr>
                <w:b/>
                <w:sz w:val="24"/>
              </w:rPr>
              <w:t xml:space="preserve">Address                                                                       Billing Address </w:t>
            </w:r>
            <w:r w:rsidRPr="00F54B76">
              <w:rPr>
                <w:sz w:val="24"/>
              </w:rPr>
              <w:t>(if different)</w:t>
            </w:r>
          </w:p>
        </w:tc>
      </w:tr>
      <w:tr w:rsidR="001944C4" w:rsidTr="00C005B3">
        <w:trPr>
          <w:trHeight w:val="359"/>
        </w:trPr>
        <w:tc>
          <w:tcPr>
            <w:tcW w:w="0" w:type="auto"/>
            <w:gridSpan w:val="3"/>
          </w:tcPr>
          <w:p w:rsidR="001944C4" w:rsidRPr="00F54B76" w:rsidRDefault="001944C4" w:rsidP="001944C4">
            <w:pPr>
              <w:rPr>
                <w:b/>
                <w:sz w:val="24"/>
              </w:rPr>
            </w:pPr>
            <w:r w:rsidRPr="00F54B76">
              <w:rPr>
                <w:b/>
                <w:sz w:val="24"/>
              </w:rPr>
              <w:t>Phone</w:t>
            </w:r>
          </w:p>
        </w:tc>
      </w:tr>
      <w:tr w:rsidR="001944C4" w:rsidTr="00C005B3">
        <w:trPr>
          <w:trHeight w:val="278"/>
        </w:trPr>
        <w:tc>
          <w:tcPr>
            <w:tcW w:w="0" w:type="auto"/>
            <w:gridSpan w:val="3"/>
          </w:tcPr>
          <w:p w:rsidR="001944C4" w:rsidRPr="00F54B76" w:rsidRDefault="001944C4" w:rsidP="001944C4">
            <w:pPr>
              <w:rPr>
                <w:b/>
                <w:sz w:val="24"/>
              </w:rPr>
            </w:pPr>
            <w:r w:rsidRPr="00F54B76">
              <w:rPr>
                <w:b/>
                <w:sz w:val="24"/>
              </w:rPr>
              <w:t>Email</w:t>
            </w:r>
          </w:p>
        </w:tc>
      </w:tr>
      <w:tr w:rsidR="001944C4" w:rsidTr="00C005B3">
        <w:trPr>
          <w:trHeight w:val="355"/>
        </w:trPr>
        <w:tc>
          <w:tcPr>
            <w:tcW w:w="0" w:type="auto"/>
            <w:gridSpan w:val="3"/>
          </w:tcPr>
          <w:p w:rsidR="001944C4" w:rsidRPr="009C111D" w:rsidRDefault="001944C4" w:rsidP="001944C4">
            <w:pPr>
              <w:rPr>
                <w:b/>
                <w:sz w:val="28"/>
              </w:rPr>
            </w:pPr>
            <w:r w:rsidRPr="00F54B76">
              <w:rPr>
                <w:b/>
                <w:sz w:val="24"/>
              </w:rPr>
              <w:t>Date Collected                                                    Time Collected</w:t>
            </w:r>
          </w:p>
        </w:tc>
      </w:tr>
      <w:tr w:rsidR="00654DD8" w:rsidTr="00C005B3">
        <w:trPr>
          <w:trHeight w:val="355"/>
        </w:trPr>
        <w:tc>
          <w:tcPr>
            <w:tcW w:w="0" w:type="auto"/>
            <w:gridSpan w:val="3"/>
          </w:tcPr>
          <w:p w:rsidR="00654DD8" w:rsidRPr="00BA5199" w:rsidRDefault="00654DD8" w:rsidP="00654DD8">
            <w:pPr>
              <w:rPr>
                <w:b/>
                <w:sz w:val="28"/>
                <w:szCs w:val="28"/>
              </w:rPr>
            </w:pPr>
            <w:r>
              <w:rPr>
                <w:b/>
                <w:sz w:val="24"/>
              </w:rPr>
              <w:t xml:space="preserve">Priority                                 Normal                                        </w:t>
            </w:r>
            <w:r w:rsidRPr="002F26A0">
              <w:rPr>
                <w:b/>
                <w:sz w:val="28"/>
                <w:szCs w:val="28"/>
              </w:rPr>
              <w:t>Urgent</w:t>
            </w:r>
            <w:r>
              <w:rPr>
                <w:b/>
                <w:sz w:val="28"/>
                <w:szCs w:val="28"/>
              </w:rPr>
              <w:t xml:space="preserve">  (</w:t>
            </w:r>
            <w:r>
              <w:rPr>
                <w:sz w:val="20"/>
                <w:szCs w:val="20"/>
              </w:rPr>
              <w:t>ASAP, $100 surcharge applies, contact lab first</w:t>
            </w:r>
            <w:r>
              <w:rPr>
                <w:b/>
                <w:sz w:val="28"/>
                <w:szCs w:val="28"/>
              </w:rPr>
              <w:t>)</w:t>
            </w:r>
          </w:p>
          <w:p w:rsidR="00654DD8" w:rsidRPr="00F54B76" w:rsidRDefault="00F522EE" w:rsidP="001944C4">
            <w:pPr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/>
              </w:rPr>
              <w:pict>
                <v:rect id="_x0000_s1031" style="position:absolute;margin-left:283pt;margin-top:4pt;width:12pt;height:7.15pt;z-index:251662336"/>
              </w:pict>
            </w:r>
            <w:r>
              <w:rPr>
                <w:b/>
                <w:noProof/>
                <w:sz w:val="24"/>
                <w:lang w:val="en-US"/>
              </w:rPr>
              <w:pict>
                <v:rect id="_x0000_s1030" style="position:absolute;margin-left:139.55pt;margin-top:4pt;width:12pt;height:7.15pt;z-index:251661312"/>
              </w:pict>
            </w:r>
            <w:r w:rsidR="00654DD8">
              <w:rPr>
                <w:b/>
                <w:sz w:val="24"/>
              </w:rPr>
              <w:tab/>
            </w:r>
          </w:p>
        </w:tc>
      </w:tr>
      <w:tr w:rsidR="001944C4" w:rsidTr="00C005B3">
        <w:trPr>
          <w:trHeight w:val="3110"/>
        </w:trPr>
        <w:tc>
          <w:tcPr>
            <w:tcW w:w="0" w:type="auto"/>
            <w:gridSpan w:val="3"/>
            <w:vAlign w:val="center"/>
          </w:tcPr>
          <w:tbl>
            <w:tblPr>
              <w:tblStyle w:val="TableGrid"/>
              <w:tblW w:w="10461" w:type="dxa"/>
              <w:tblLook w:val="04A0"/>
            </w:tblPr>
            <w:tblGrid>
              <w:gridCol w:w="3823"/>
              <w:gridCol w:w="3827"/>
              <w:gridCol w:w="1701"/>
              <w:gridCol w:w="1110"/>
            </w:tblGrid>
            <w:tr w:rsidR="00CA6B56" w:rsidTr="00245C2A">
              <w:trPr>
                <w:trHeight w:val="248"/>
              </w:trPr>
              <w:tc>
                <w:tcPr>
                  <w:tcW w:w="3823" w:type="dxa"/>
                </w:tcPr>
                <w:p w:rsidR="00CA6B56" w:rsidRPr="00F54B76" w:rsidRDefault="00CA6B5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</w:rPr>
                  </w:pPr>
                  <w:r w:rsidRPr="00FD17D5">
                    <w:rPr>
                      <w:b/>
                      <w:sz w:val="24"/>
                    </w:rPr>
                    <w:t>Sample Name</w:t>
                  </w:r>
                  <w:r w:rsidR="00F54B76" w:rsidRPr="00FD17D5">
                    <w:rPr>
                      <w:b/>
                      <w:sz w:val="24"/>
                    </w:rPr>
                    <w:t xml:space="preserve"> </w:t>
                  </w:r>
                  <w:r w:rsidRPr="00F54B76">
                    <w:rPr>
                      <w:sz w:val="16"/>
                    </w:rPr>
                    <w:t>(please name bottle as well)</w:t>
                  </w:r>
                </w:p>
              </w:tc>
              <w:tc>
                <w:tcPr>
                  <w:tcW w:w="3827" w:type="dxa"/>
                </w:tcPr>
                <w:p w:rsidR="00CA6B56" w:rsidRPr="005E57F6" w:rsidRDefault="00CA6B56" w:rsidP="009D7928">
                  <w:pPr>
                    <w:framePr w:hSpace="180" w:wrap="around" w:vAnchor="page" w:hAnchor="margin" w:xAlign="center" w:y="2058"/>
                    <w:rPr>
                      <w:sz w:val="28"/>
                    </w:rPr>
                  </w:pPr>
                  <w:r w:rsidRPr="00FD17D5">
                    <w:rPr>
                      <w:b/>
                      <w:sz w:val="24"/>
                    </w:rPr>
                    <w:t xml:space="preserve">Sample Source </w:t>
                  </w:r>
                  <w:r w:rsidRPr="00F54B76">
                    <w:rPr>
                      <w:sz w:val="16"/>
                    </w:rPr>
                    <w:t>e.g. Tank, Bore, Pond etc</w:t>
                  </w:r>
                </w:p>
              </w:tc>
              <w:tc>
                <w:tcPr>
                  <w:tcW w:w="2811" w:type="dxa"/>
                  <w:gridSpan w:val="2"/>
                  <w:shd w:val="clear" w:color="auto" w:fill="9BBB59" w:themeFill="accent3"/>
                </w:tcPr>
                <w:p w:rsidR="00CA6B56" w:rsidRPr="00FD17D5" w:rsidRDefault="00CA6B56" w:rsidP="00F54B76">
                  <w:pPr>
                    <w:jc w:val="center"/>
                    <w:rPr>
                      <w:b/>
                      <w:sz w:val="18"/>
                    </w:rPr>
                  </w:pPr>
                  <w:r w:rsidRPr="00FD17D5">
                    <w:rPr>
                      <w:b/>
                      <w:sz w:val="24"/>
                    </w:rPr>
                    <w:t>Sample ID</w:t>
                  </w:r>
                  <w:r w:rsidR="00FD17D5">
                    <w:rPr>
                      <w:b/>
                      <w:sz w:val="24"/>
                    </w:rPr>
                    <w:t xml:space="preserve"> </w:t>
                  </w:r>
                  <w:r w:rsidR="00FD17D5" w:rsidRPr="00FD17D5">
                    <w:rPr>
                      <w:sz w:val="16"/>
                    </w:rPr>
                    <w:t>Lab Use Only</w:t>
                  </w:r>
                </w:p>
              </w:tc>
            </w:tr>
            <w:tr w:rsidR="00F54B76" w:rsidTr="00245C2A">
              <w:trPr>
                <w:trHeight w:val="482"/>
              </w:trPr>
              <w:tc>
                <w:tcPr>
                  <w:tcW w:w="3823" w:type="dxa"/>
                  <w:vAlign w:val="center"/>
                </w:tcPr>
                <w:p w:rsidR="0010622D" w:rsidRPr="0010622D" w:rsidRDefault="0010622D" w:rsidP="0010622D">
                  <w:pPr>
                    <w:framePr w:hSpace="180" w:wrap="around" w:vAnchor="page" w:hAnchor="margin" w:xAlign="center" w:y="2058"/>
                    <w:rPr>
                      <w:b/>
                      <w:sz w:val="24"/>
                      <w:u w:val="single"/>
                    </w:rPr>
                  </w:pPr>
                </w:p>
              </w:tc>
              <w:tc>
                <w:tcPr>
                  <w:tcW w:w="3827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1701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-</w:t>
                  </w:r>
                </w:p>
              </w:tc>
              <w:tc>
                <w:tcPr>
                  <w:tcW w:w="1110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</w:p>
              </w:tc>
            </w:tr>
            <w:tr w:rsidR="00F54B76" w:rsidTr="004E35C0">
              <w:trPr>
                <w:trHeight w:val="553"/>
              </w:trPr>
              <w:tc>
                <w:tcPr>
                  <w:tcW w:w="3823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  <w:p w:rsidR="00F54B76" w:rsidRPr="0010622D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4"/>
                      <w:u w:val="single"/>
                    </w:rPr>
                  </w:pPr>
                </w:p>
              </w:tc>
              <w:tc>
                <w:tcPr>
                  <w:tcW w:w="3827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1701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110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F54B76" w:rsidTr="00654DD8">
              <w:trPr>
                <w:trHeight w:val="428"/>
              </w:trPr>
              <w:tc>
                <w:tcPr>
                  <w:tcW w:w="3823" w:type="dxa"/>
                </w:tcPr>
                <w:p w:rsidR="00F54B76" w:rsidRPr="0010622D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4"/>
                      <w:u w:val="single"/>
                    </w:rPr>
                  </w:pPr>
                </w:p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3827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1701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110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F54B76" w:rsidTr="00245C2A">
              <w:trPr>
                <w:trHeight w:val="500"/>
              </w:trPr>
              <w:tc>
                <w:tcPr>
                  <w:tcW w:w="3823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  <w:p w:rsidR="00F54B76" w:rsidRPr="0010622D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4"/>
                      <w:u w:val="single"/>
                    </w:rPr>
                  </w:pPr>
                </w:p>
              </w:tc>
              <w:tc>
                <w:tcPr>
                  <w:tcW w:w="3827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1701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110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F54B76" w:rsidTr="00245C2A">
              <w:trPr>
                <w:trHeight w:val="482"/>
              </w:trPr>
              <w:tc>
                <w:tcPr>
                  <w:tcW w:w="3823" w:type="dxa"/>
                </w:tcPr>
                <w:p w:rsidR="00F54B76" w:rsidRPr="0010622D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4"/>
                      <w:u w:val="single"/>
                    </w:rPr>
                  </w:pPr>
                </w:p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3827" w:type="dxa"/>
                </w:tcPr>
                <w:p w:rsidR="00F54B76" w:rsidRDefault="00F54B76" w:rsidP="009D7928">
                  <w:pPr>
                    <w:framePr w:hSpace="180" w:wrap="around" w:vAnchor="page" w:hAnchor="margin" w:xAlign="center" w:y="2058"/>
                    <w:rPr>
                      <w:b/>
                      <w:sz w:val="28"/>
                      <w:u w:val="single"/>
                    </w:rPr>
                  </w:pPr>
                </w:p>
              </w:tc>
              <w:tc>
                <w:tcPr>
                  <w:tcW w:w="1701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110" w:type="dxa"/>
                  <w:shd w:val="clear" w:color="auto" w:fill="9BBB59" w:themeFill="accent3"/>
                  <w:vAlign w:val="center"/>
                </w:tcPr>
                <w:p w:rsidR="00F54B76" w:rsidRPr="00F54B76" w:rsidRDefault="00F54B76" w:rsidP="00F54B76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</w:tbl>
          <w:p w:rsidR="001944C4" w:rsidRPr="00482A7B" w:rsidRDefault="001944C4" w:rsidP="001944C4">
            <w:pPr>
              <w:rPr>
                <w:b/>
                <w:sz w:val="28"/>
                <w:u w:val="single"/>
              </w:rPr>
            </w:pPr>
          </w:p>
        </w:tc>
      </w:tr>
      <w:tr w:rsidR="001944C4" w:rsidTr="00C005B3">
        <w:trPr>
          <w:trHeight w:val="451"/>
        </w:trPr>
        <w:tc>
          <w:tcPr>
            <w:tcW w:w="0" w:type="auto"/>
            <w:gridSpan w:val="3"/>
            <w:vAlign w:val="center"/>
          </w:tcPr>
          <w:p w:rsidR="001944C4" w:rsidRPr="004E7168" w:rsidRDefault="001944C4" w:rsidP="001944C4">
            <w:pPr>
              <w:rPr>
                <w:sz w:val="28"/>
              </w:rPr>
            </w:pPr>
            <w:r w:rsidRPr="00F54B76">
              <w:rPr>
                <w:b/>
                <w:sz w:val="24"/>
              </w:rPr>
              <w:t>Water Test Required</w:t>
            </w:r>
            <w:r w:rsidRPr="00F54B76">
              <w:rPr>
                <w:sz w:val="24"/>
              </w:rPr>
              <w:t xml:space="preserve"> – please tick required test/s</w:t>
            </w:r>
          </w:p>
        </w:tc>
      </w:tr>
      <w:tr w:rsidR="001944C4" w:rsidTr="00C005B3">
        <w:trPr>
          <w:trHeight w:val="449"/>
        </w:trPr>
        <w:tc>
          <w:tcPr>
            <w:tcW w:w="0" w:type="auto"/>
            <w:vAlign w:val="center"/>
          </w:tcPr>
          <w:p w:rsidR="00761C2E" w:rsidRPr="004E7168" w:rsidRDefault="00761C2E" w:rsidP="001944C4">
            <w:pPr>
              <w:rPr>
                <w:b/>
                <w:sz w:val="28"/>
              </w:rPr>
            </w:pP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b/>
                <w:sz w:val="24"/>
              </w:rPr>
            </w:pPr>
            <w:r w:rsidRPr="005E57F6">
              <w:rPr>
                <w:b/>
                <w:sz w:val="24"/>
              </w:rPr>
              <w:t>Price</w:t>
            </w:r>
          </w:p>
          <w:p w:rsidR="001944C4" w:rsidRPr="00E02A55" w:rsidRDefault="001944C4" w:rsidP="001944C4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="00416BA4">
              <w:rPr>
                <w:b/>
                <w:sz w:val="16"/>
              </w:rPr>
              <w:t>All prices ex</w:t>
            </w:r>
            <w:r w:rsidRPr="00E02A55">
              <w:rPr>
                <w:b/>
                <w:sz w:val="16"/>
              </w:rPr>
              <w:t>clude GST</w:t>
            </w:r>
          </w:p>
        </w:tc>
        <w:tc>
          <w:tcPr>
            <w:tcW w:w="0" w:type="auto"/>
            <w:vAlign w:val="center"/>
          </w:tcPr>
          <w:p w:rsidR="001944C4" w:rsidRPr="004E7168" w:rsidRDefault="001944C4" w:rsidP="001944C4">
            <w:pPr>
              <w:jc w:val="center"/>
              <w:rPr>
                <w:b/>
                <w:sz w:val="28"/>
              </w:rPr>
            </w:pPr>
            <w:r w:rsidRPr="005E57F6">
              <w:rPr>
                <w:b/>
                <w:sz w:val="24"/>
              </w:rPr>
              <w:t>Tick</w:t>
            </w:r>
          </w:p>
        </w:tc>
      </w:tr>
      <w:tr w:rsidR="001944C4" w:rsidTr="00C005B3">
        <w:trPr>
          <w:trHeight w:val="451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  <w:r w:rsidRPr="005E57F6">
              <w:rPr>
                <w:b/>
                <w:sz w:val="20"/>
                <w:u w:val="single"/>
              </w:rPr>
              <w:t>In Depth Test</w:t>
            </w:r>
            <w:r w:rsidRPr="005E57F6">
              <w:rPr>
                <w:sz w:val="20"/>
              </w:rPr>
              <w:t xml:space="preserve"> </w:t>
            </w:r>
          </w:p>
          <w:p w:rsidR="001944C4" w:rsidRPr="005E57F6" w:rsidRDefault="001944C4" w:rsidP="001944C4">
            <w:pPr>
              <w:rPr>
                <w:sz w:val="20"/>
              </w:rPr>
            </w:pPr>
            <w:r w:rsidRPr="005E57F6">
              <w:rPr>
                <w:sz w:val="20"/>
              </w:rPr>
              <w:t>pH, Turbidity, Coliforms, E-coli, Sulphate Sulphur, Phosphorus, Nitrate, Calcium, Magnesium, Potassium, Sodium, Iron, Manganese, Copper, Zinc</w:t>
            </w:r>
          </w:p>
        </w:tc>
        <w:tc>
          <w:tcPr>
            <w:tcW w:w="0" w:type="auto"/>
            <w:vAlign w:val="center"/>
          </w:tcPr>
          <w:p w:rsidR="001944C4" w:rsidRPr="005E57F6" w:rsidRDefault="00046FB6" w:rsidP="00416BA4">
            <w:pPr>
              <w:jc w:val="center"/>
              <w:rPr>
                <w:sz w:val="20"/>
              </w:rPr>
            </w:pPr>
            <w:r>
              <w:rPr>
                <w:sz w:val="20"/>
              </w:rPr>
              <w:t>$</w:t>
            </w:r>
            <w:r w:rsidR="00416BA4">
              <w:rPr>
                <w:sz w:val="20"/>
              </w:rPr>
              <w:t>130.57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451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  <w:u w:val="single"/>
              </w:rPr>
            </w:pPr>
            <w:r w:rsidRPr="005E57F6">
              <w:rPr>
                <w:b/>
                <w:sz w:val="20"/>
                <w:u w:val="single"/>
              </w:rPr>
              <w:t>Bacterial</w:t>
            </w:r>
          </w:p>
          <w:p w:rsidR="001944C4" w:rsidRPr="005E57F6" w:rsidRDefault="001944C4" w:rsidP="001944C4">
            <w:pPr>
              <w:rPr>
                <w:sz w:val="20"/>
              </w:rPr>
            </w:pPr>
            <w:r w:rsidRPr="005E57F6">
              <w:rPr>
                <w:sz w:val="20"/>
              </w:rPr>
              <w:t>E-coli, Coliforms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416BA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>
              <w:rPr>
                <w:sz w:val="20"/>
              </w:rPr>
              <w:t>28.12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pH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Turbidity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Sulphate Sulphur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Phosphorus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Nitrate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Calcium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Magnesium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Potassium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Sodium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Iron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Manganese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1944C4" w:rsidTr="00C005B3">
        <w:trPr>
          <w:trHeight w:val="340"/>
        </w:trPr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b/>
                <w:sz w:val="20"/>
              </w:rPr>
            </w:pPr>
            <w:r w:rsidRPr="005E57F6">
              <w:rPr>
                <w:b/>
                <w:sz w:val="20"/>
              </w:rPr>
              <w:t>Copper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jc w:val="center"/>
              <w:rPr>
                <w:sz w:val="20"/>
              </w:rPr>
            </w:pPr>
            <w:r w:rsidRPr="005E57F6">
              <w:rPr>
                <w:sz w:val="20"/>
              </w:rPr>
              <w:t>$</w:t>
            </w:r>
            <w:r w:rsidR="00416BA4" w:rsidRPr="005E57F6">
              <w:rPr>
                <w:sz w:val="20"/>
              </w:rPr>
              <w:t>2</w:t>
            </w:r>
            <w:r w:rsidR="00416BA4">
              <w:rPr>
                <w:sz w:val="20"/>
              </w:rPr>
              <w:t>0.09</w:t>
            </w:r>
          </w:p>
        </w:tc>
        <w:tc>
          <w:tcPr>
            <w:tcW w:w="0" w:type="auto"/>
            <w:vAlign w:val="center"/>
          </w:tcPr>
          <w:p w:rsidR="001944C4" w:rsidRPr="005E57F6" w:rsidRDefault="001944C4" w:rsidP="001944C4">
            <w:pPr>
              <w:rPr>
                <w:sz w:val="20"/>
              </w:rPr>
            </w:pPr>
          </w:p>
        </w:tc>
      </w:tr>
      <w:tr w:rsidR="00C005B3" w:rsidTr="00C005B3">
        <w:trPr>
          <w:trHeight w:val="340"/>
        </w:trPr>
        <w:tc>
          <w:tcPr>
            <w:tcW w:w="0" w:type="auto"/>
            <w:vAlign w:val="center"/>
          </w:tcPr>
          <w:p w:rsidR="00C005B3" w:rsidRPr="005E57F6" w:rsidRDefault="00C005B3" w:rsidP="001944C4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Other – please specify</w:t>
            </w:r>
          </w:p>
        </w:tc>
        <w:tc>
          <w:tcPr>
            <w:tcW w:w="0" w:type="auto"/>
            <w:vAlign w:val="center"/>
          </w:tcPr>
          <w:p w:rsidR="00C005B3" w:rsidRPr="005E57F6" w:rsidRDefault="00C005B3" w:rsidP="001944C4">
            <w:pPr>
              <w:jc w:val="center"/>
            </w:pPr>
            <w:r>
              <w:t>POA</w:t>
            </w:r>
          </w:p>
        </w:tc>
        <w:tc>
          <w:tcPr>
            <w:tcW w:w="0" w:type="auto"/>
            <w:vAlign w:val="center"/>
          </w:tcPr>
          <w:p w:rsidR="00C005B3" w:rsidRDefault="00C005B3" w:rsidP="001944C4"/>
        </w:tc>
      </w:tr>
    </w:tbl>
    <w:tbl>
      <w:tblPr>
        <w:tblStyle w:val="TableGrid"/>
        <w:tblW w:w="0" w:type="auto"/>
        <w:tblLook w:val="04A0"/>
      </w:tblPr>
      <w:tblGrid>
        <w:gridCol w:w="5341"/>
        <w:gridCol w:w="5341"/>
      </w:tblGrid>
      <w:tr w:rsidR="00F54B76" w:rsidTr="00F54B76">
        <w:tc>
          <w:tcPr>
            <w:tcW w:w="5341" w:type="dxa"/>
            <w:shd w:val="clear" w:color="auto" w:fill="C2D69B" w:themeFill="accent3" w:themeFillTint="99"/>
          </w:tcPr>
          <w:p w:rsidR="00F54B76" w:rsidRPr="00F54B76" w:rsidRDefault="0000730F" w:rsidP="001944C4">
            <w:pPr>
              <w:rPr>
                <w:b/>
              </w:rPr>
            </w:pPr>
            <w:r>
              <w:rPr>
                <w:b/>
              </w:rPr>
              <w:t>Date Receive</w:t>
            </w:r>
            <w:r w:rsidR="00F54B76">
              <w:rPr>
                <w:b/>
              </w:rPr>
              <w:t>d</w:t>
            </w:r>
          </w:p>
        </w:tc>
        <w:tc>
          <w:tcPr>
            <w:tcW w:w="5341" w:type="dxa"/>
            <w:shd w:val="clear" w:color="auto" w:fill="C2D69B" w:themeFill="accent3" w:themeFillTint="99"/>
          </w:tcPr>
          <w:p w:rsidR="00F54B76" w:rsidRPr="00F54B76" w:rsidRDefault="0000730F" w:rsidP="0000730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Received</w:t>
            </w:r>
            <w:r w:rsidR="00F54B76">
              <w:rPr>
                <w:b/>
                <w:sz w:val="24"/>
              </w:rPr>
              <w:t xml:space="preserve"> By</w:t>
            </w:r>
          </w:p>
        </w:tc>
      </w:tr>
    </w:tbl>
    <w:p w:rsidR="009C111D" w:rsidRDefault="00F54B76" w:rsidP="001944C4">
      <w:pPr>
        <w:rPr>
          <w:sz w:val="20"/>
        </w:rPr>
      </w:pPr>
      <w:r w:rsidRPr="00F54B76">
        <w:rPr>
          <w:sz w:val="20"/>
        </w:rPr>
        <w:t>Lab use only</w:t>
      </w:r>
    </w:p>
    <w:p w:rsidR="00C005B3" w:rsidRPr="00C005B3" w:rsidRDefault="00C005B3" w:rsidP="001944C4">
      <w:r>
        <w:t xml:space="preserve">               </w:t>
      </w:r>
      <w:r w:rsidR="002279F2">
        <w:t xml:space="preserve">     All Prices are valid from </w:t>
      </w:r>
      <w:r w:rsidR="00416BA4">
        <w:t>01</w:t>
      </w:r>
      <w:r w:rsidR="00046FB6">
        <w:rPr>
          <w:vertAlign w:val="superscript"/>
        </w:rPr>
        <w:t xml:space="preserve"> </w:t>
      </w:r>
      <w:r w:rsidR="00416BA4">
        <w:t>Aug 2022</w:t>
      </w:r>
      <w:r>
        <w:t>.   All prices are subject to change without notice.</w:t>
      </w:r>
    </w:p>
    <w:sectPr w:rsidR="00C005B3" w:rsidRPr="00C005B3" w:rsidSect="001944C4">
      <w:pgSz w:w="11906" w:h="16838"/>
      <w:pgMar w:top="454" w:right="720" w:bottom="454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bY0szQyNDUyMDc3NDRS0lEKTi0uzszPAykwrAUACvW3xiwAAAA="/>
  </w:docVars>
  <w:rsids>
    <w:rsidRoot w:val="00C73F6E"/>
    <w:rsid w:val="0000730F"/>
    <w:rsid w:val="0003636C"/>
    <w:rsid w:val="00046FB6"/>
    <w:rsid w:val="00077781"/>
    <w:rsid w:val="0010622D"/>
    <w:rsid w:val="0014246A"/>
    <w:rsid w:val="001763F3"/>
    <w:rsid w:val="00184088"/>
    <w:rsid w:val="001944C4"/>
    <w:rsid w:val="00225A8E"/>
    <w:rsid w:val="00225C87"/>
    <w:rsid w:val="002279F2"/>
    <w:rsid w:val="00237E15"/>
    <w:rsid w:val="00244BCD"/>
    <w:rsid w:val="00245C2A"/>
    <w:rsid w:val="002876A6"/>
    <w:rsid w:val="00293FC2"/>
    <w:rsid w:val="002C64D5"/>
    <w:rsid w:val="002E2811"/>
    <w:rsid w:val="00382E4E"/>
    <w:rsid w:val="003C2EF1"/>
    <w:rsid w:val="00416BA4"/>
    <w:rsid w:val="00482A7B"/>
    <w:rsid w:val="004E35C0"/>
    <w:rsid w:val="004E7168"/>
    <w:rsid w:val="00526CB4"/>
    <w:rsid w:val="00563512"/>
    <w:rsid w:val="00585B18"/>
    <w:rsid w:val="005D378A"/>
    <w:rsid w:val="005E57F6"/>
    <w:rsid w:val="00654DD8"/>
    <w:rsid w:val="0065565B"/>
    <w:rsid w:val="00694ACE"/>
    <w:rsid w:val="006E6058"/>
    <w:rsid w:val="00730B73"/>
    <w:rsid w:val="00761C2E"/>
    <w:rsid w:val="0087289E"/>
    <w:rsid w:val="00933C8D"/>
    <w:rsid w:val="00951330"/>
    <w:rsid w:val="00994B26"/>
    <w:rsid w:val="009C111D"/>
    <w:rsid w:val="009D7928"/>
    <w:rsid w:val="00A604F2"/>
    <w:rsid w:val="00B2587B"/>
    <w:rsid w:val="00B422AB"/>
    <w:rsid w:val="00B601A4"/>
    <w:rsid w:val="00B73BB1"/>
    <w:rsid w:val="00B8485E"/>
    <w:rsid w:val="00BC4149"/>
    <w:rsid w:val="00C005B3"/>
    <w:rsid w:val="00C10226"/>
    <w:rsid w:val="00C627B6"/>
    <w:rsid w:val="00C73F6E"/>
    <w:rsid w:val="00C91DB5"/>
    <w:rsid w:val="00CA6B56"/>
    <w:rsid w:val="00CF4113"/>
    <w:rsid w:val="00D90EF9"/>
    <w:rsid w:val="00DD4EFF"/>
    <w:rsid w:val="00E02A55"/>
    <w:rsid w:val="00E21461"/>
    <w:rsid w:val="00EA0DF8"/>
    <w:rsid w:val="00F522EE"/>
    <w:rsid w:val="00F54B76"/>
    <w:rsid w:val="00F75AE4"/>
    <w:rsid w:val="00FA6B06"/>
    <w:rsid w:val="00FB763F"/>
    <w:rsid w:val="00FD17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F6E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0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0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3C8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50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info@qlabs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Owner</cp:lastModifiedBy>
  <cp:revision>18</cp:revision>
  <cp:lastPrinted>2020-07-06T03:00:00Z</cp:lastPrinted>
  <dcterms:created xsi:type="dcterms:W3CDTF">2016-09-13T23:39:00Z</dcterms:created>
  <dcterms:modified xsi:type="dcterms:W3CDTF">2022-08-02T20:39:00Z</dcterms:modified>
</cp:coreProperties>
</file>